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28e7937e2da333952b0ac53fa69f1865aa15d"/>
      <w:r>
        <w:rPr>
          <w:b/>
        </w:rPr>
        <w:t xml:space="preserve">ПРОТОКОЛ ПРО РЕЗУЛЬТАТИ ЕЛЕКТРОННОГО АУКЦІОНУ № LLE001-UA-20220923-529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 електронна пошта орендодавця: kyivcityrv@gmail.com.</w:t>
      </w:r>
    </w:p>
    <w:p>
      <w:pPr>
        <w:numPr>
          <w:ilvl w:val="0"/>
          <w:numId w:val="1001"/>
        </w:numPr>
        <w:pStyle w:val="Compact"/>
      </w:pPr>
      <w:r>
        <w:t xml:space="preserve">Оренда державного нерухомого майна - нежитлового приміщення площею 14,5 кв. м, на 8-му поверсі адмінбудівлі за адресою: м. Київ, вулиця Тургенєвська, 71, що обліковується на балансі Головного управління статистики у м. Києві. Ключ об'єкта 50129. Строк оренди - на період дії воєнного стану та 12 місяців після припинення чи скасування воєнного стану.</w:t>
      </w:r>
      <w:r>
        <w:t xml:space="preserve"> </w:t>
      </w:r>
      <w:r>
        <w:t xml:space="preserve">Електронна пошта орендодавця: kyivcityrv@gmail.com; Потенційні орендарі можуть ознайомитися із об'єктом оренди у робочі дні з 09:30 до 16:00, представник балансотримувача Федоренко Тамара Михайлівна, тел.+380444820074, ел.пошта kyivstat@kyiv.ukrstat.gov.ua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місту Києву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0:03:41Z</dcterms:created>
  <dcterms:modified xsi:type="dcterms:W3CDTF">2024-04-28T20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